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C04829" w:rsidP="0090472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048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cCotter-Henry, R. v [2018] EWCA Crim 965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C90CC9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603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25C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5144B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031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5144B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5144B6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5144B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8F099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5144B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941A7C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941A7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941A7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941A7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941A7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941A7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941A7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8F099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941A7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941A7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941A7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941A7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941A7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applicant was not identified by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e victim</w:t>
            </w:r>
            <w:r w:rsidRPr="00941A7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who identified the other accused.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941A7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941A7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941A7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941A7C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941A7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941A7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9555D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9555D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9555D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9555D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9555D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9555D3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9555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9555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9555D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9555D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9555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9555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16F2B" w:rsidRPr="00F214F6" w:rsidTr="00D970E4">
        <w:tc>
          <w:tcPr>
            <w:tcW w:w="6345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E16F2B" w:rsidRPr="00F214F6" w:rsidRDefault="00E16F2B" w:rsidP="00E16F2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0437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0437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5144B6" w:rsidP="005144B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44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dy Justice Thirlwall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5144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Gree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5144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Leonard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5144B6" w:rsidP="00CE4570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5144B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F McGrath appeared on behalf of the Applicant</w:t>
            </w:r>
            <w:r w:rsidR="00CE4570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5144B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G Morrison appeared on behalf of the Crown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8F099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325C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9C5EDC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30816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9C5E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9C5E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48732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325C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1E00F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1E00F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941A7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9C5EDC" w:rsidP="0069444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1. T</w:t>
            </w:r>
            <w:r w:rsidRPr="009C5E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ree counts of aggravated burglary</w:t>
            </w:r>
            <w:r w:rsidR="0069444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2. </w:t>
            </w:r>
            <w:r w:rsidRPr="009C5E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ounding with intent to do grievous bodily harm</w:t>
            </w:r>
            <w:r w:rsidR="0069444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</w:t>
            </w:r>
            <w:r w:rsidRPr="009C5E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unt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9C5E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aving a firearm with inte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DB1F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7830EE" w:rsidRP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CCTV at Wells Road; the location of the robbery </w:t>
            </w:r>
            <w:r w:rsid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o a vehicle</w:t>
            </w:r>
            <w:r w:rsidR="00941A7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llegedly</w:t>
            </w:r>
            <w:r w:rsid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941A7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tolen</w:t>
            </w:r>
            <w:r w:rsid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by the appellant</w:t>
            </w:r>
            <w:r w:rsidR="007830EE" w:rsidRP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its eventual destination; the partial recognition </w:t>
            </w:r>
            <w:r w:rsid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f a</w:t>
            </w:r>
            <w:r w:rsidR="007830EE" w:rsidRP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motorcycle</w:t>
            </w:r>
            <w:r w:rsid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used by the appellant and co-defendant)</w:t>
            </w:r>
            <w:r w:rsidR="007830EE" w:rsidRP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number plate; the use of a small handgun; and there was DNA evidence</w:t>
            </w:r>
            <w:r w:rsidR="007830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ecovered from a motorcycle helmet found inside the stolen vehicle</w:t>
            </w:r>
            <w:r w:rsidR="001175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DNA evidence on a balaclava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9C5E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9C5EDC" w:rsidRPr="009C5E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itness statement victim and a transcript of a 999 call from a victim of another crime reportedly perpetrated by the appella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9C5E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9C5ED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1175C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75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 years and 6 months' detention on counts 1 and 2 concurrent and 2 years on count 2 concurre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FA4E8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1175C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1175C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8F099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1175C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1175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1175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1175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1175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1175C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D92554" w:rsidRPr="00F214F6" w:rsidRDefault="001175C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1175C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59096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59096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59096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59096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59096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8C05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8C05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8C05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8C05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8C05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8C059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8C059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8C059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8C059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8C05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8C059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8F099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11349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8C05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8C05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8C05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8C05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8C05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8C0598" w:rsidRDefault="008C0598" w:rsidP="008C059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8C059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8C05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8C059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8C05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8C059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363B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363B2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363B2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363B2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363B22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363B2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363B2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363B2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363B2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363B2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30519" w:rsidRPr="00030519" w:rsidRDefault="00030519" w:rsidP="0003051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305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030519" w:rsidRPr="00F214F6" w:rsidRDefault="000305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363B2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363B22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8F099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BC5E7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57105C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DA351E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57105C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363B22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8F099A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BC5E7B" w:rsidRPr="00F214F6" w:rsidTr="00AD1A27">
        <w:tc>
          <w:tcPr>
            <w:tcW w:w="6345" w:type="dxa"/>
          </w:tcPr>
          <w:p w:rsidR="00BC5E7B" w:rsidRPr="000472ED" w:rsidRDefault="00BC5E7B" w:rsidP="00BC5E7B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BC5E7B" w:rsidRPr="00F214F6" w:rsidRDefault="00BC5E7B" w:rsidP="00BC5E7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73AF3" w:rsidRPr="00F214F6" w:rsidTr="008040F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AF3" w:rsidRPr="00F214F6" w:rsidRDefault="00673AF3" w:rsidP="00673AF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AF3" w:rsidRDefault="00673AF3" w:rsidP="00673AF3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673AF3" w:rsidRDefault="00673AF3" w:rsidP="00673AF3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673AF3" w:rsidRPr="00F214F6" w:rsidTr="008040FC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AF3" w:rsidRPr="00F214F6" w:rsidRDefault="00673AF3" w:rsidP="00673AF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73AF3" w:rsidRDefault="00673AF3" w:rsidP="00673AF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673AF3" w:rsidRDefault="00673AF3" w:rsidP="00673AF3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5656" w:rsidRDefault="00BE5656" w:rsidP="00187203">
      <w:pPr>
        <w:spacing w:after="0" w:line="240" w:lineRule="auto"/>
      </w:pPr>
      <w:r>
        <w:separator/>
      </w:r>
    </w:p>
  </w:endnote>
  <w:endnote w:type="continuationSeparator" w:id="0">
    <w:p w:rsidR="00BE5656" w:rsidRDefault="00BE5656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5656" w:rsidRDefault="00BE5656" w:rsidP="00187203">
      <w:pPr>
        <w:spacing w:after="0" w:line="240" w:lineRule="auto"/>
      </w:pPr>
      <w:r>
        <w:separator/>
      </w:r>
    </w:p>
  </w:footnote>
  <w:footnote w:type="continuationSeparator" w:id="0">
    <w:p w:rsidR="00BE5656" w:rsidRDefault="00BE5656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sbQwMzAxNjUztjBX0lEKTi0uzszPAykwNKsFABGjPWgtAAAA"/>
  </w:docVars>
  <w:rsids>
    <w:rsidRoot w:val="004B32DB"/>
    <w:rsid w:val="00002D65"/>
    <w:rsid w:val="0001263D"/>
    <w:rsid w:val="00024091"/>
    <w:rsid w:val="00030519"/>
    <w:rsid w:val="00033F18"/>
    <w:rsid w:val="00034807"/>
    <w:rsid w:val="0004376F"/>
    <w:rsid w:val="00044E5D"/>
    <w:rsid w:val="00050B46"/>
    <w:rsid w:val="00054A86"/>
    <w:rsid w:val="00055EF0"/>
    <w:rsid w:val="000749B2"/>
    <w:rsid w:val="00083FFE"/>
    <w:rsid w:val="0009515D"/>
    <w:rsid w:val="00097755"/>
    <w:rsid w:val="000A4EC3"/>
    <w:rsid w:val="000C493A"/>
    <w:rsid w:val="000C67E9"/>
    <w:rsid w:val="000E65C1"/>
    <w:rsid w:val="000F5116"/>
    <w:rsid w:val="001053E9"/>
    <w:rsid w:val="0011134F"/>
    <w:rsid w:val="0011349B"/>
    <w:rsid w:val="001175C3"/>
    <w:rsid w:val="001221BE"/>
    <w:rsid w:val="00141779"/>
    <w:rsid w:val="00154B87"/>
    <w:rsid w:val="001567AC"/>
    <w:rsid w:val="0018382A"/>
    <w:rsid w:val="00184214"/>
    <w:rsid w:val="00187203"/>
    <w:rsid w:val="00196060"/>
    <w:rsid w:val="001A2D1E"/>
    <w:rsid w:val="001B3245"/>
    <w:rsid w:val="001C0D45"/>
    <w:rsid w:val="001C4D47"/>
    <w:rsid w:val="001D6D26"/>
    <w:rsid w:val="001E00F1"/>
    <w:rsid w:val="002278BF"/>
    <w:rsid w:val="00250C4F"/>
    <w:rsid w:val="00255E5F"/>
    <w:rsid w:val="0026370D"/>
    <w:rsid w:val="00274535"/>
    <w:rsid w:val="0028308F"/>
    <w:rsid w:val="0029602E"/>
    <w:rsid w:val="002A0936"/>
    <w:rsid w:val="002B7601"/>
    <w:rsid w:val="002D3EDC"/>
    <w:rsid w:val="002E75B4"/>
    <w:rsid w:val="002F10C3"/>
    <w:rsid w:val="00301AE4"/>
    <w:rsid w:val="00325C66"/>
    <w:rsid w:val="0032608C"/>
    <w:rsid w:val="00332ACD"/>
    <w:rsid w:val="0033791C"/>
    <w:rsid w:val="003420D0"/>
    <w:rsid w:val="00353568"/>
    <w:rsid w:val="00354D14"/>
    <w:rsid w:val="00363B22"/>
    <w:rsid w:val="003A29C8"/>
    <w:rsid w:val="003B1314"/>
    <w:rsid w:val="003D0993"/>
    <w:rsid w:val="003D6522"/>
    <w:rsid w:val="003E1548"/>
    <w:rsid w:val="00402F77"/>
    <w:rsid w:val="00416404"/>
    <w:rsid w:val="00417F03"/>
    <w:rsid w:val="00426926"/>
    <w:rsid w:val="00432A9E"/>
    <w:rsid w:val="00440933"/>
    <w:rsid w:val="00456554"/>
    <w:rsid w:val="00463D75"/>
    <w:rsid w:val="00470DD4"/>
    <w:rsid w:val="0048732D"/>
    <w:rsid w:val="004A33E6"/>
    <w:rsid w:val="004A44C9"/>
    <w:rsid w:val="004B32DB"/>
    <w:rsid w:val="004C36FC"/>
    <w:rsid w:val="004C51D2"/>
    <w:rsid w:val="004D0FD0"/>
    <w:rsid w:val="004D1D32"/>
    <w:rsid w:val="004D1DE0"/>
    <w:rsid w:val="004E3100"/>
    <w:rsid w:val="004F1CFE"/>
    <w:rsid w:val="004F5DA4"/>
    <w:rsid w:val="00500E52"/>
    <w:rsid w:val="00505881"/>
    <w:rsid w:val="00506BC8"/>
    <w:rsid w:val="005144B6"/>
    <w:rsid w:val="00517475"/>
    <w:rsid w:val="005263CF"/>
    <w:rsid w:val="00540327"/>
    <w:rsid w:val="0054055B"/>
    <w:rsid w:val="00541F85"/>
    <w:rsid w:val="005515E1"/>
    <w:rsid w:val="005544E2"/>
    <w:rsid w:val="00555108"/>
    <w:rsid w:val="00556009"/>
    <w:rsid w:val="00563D16"/>
    <w:rsid w:val="0057105C"/>
    <w:rsid w:val="0059096D"/>
    <w:rsid w:val="005C1ABD"/>
    <w:rsid w:val="005E6686"/>
    <w:rsid w:val="00621FE2"/>
    <w:rsid w:val="00650F5E"/>
    <w:rsid w:val="00673AF3"/>
    <w:rsid w:val="00694449"/>
    <w:rsid w:val="00694917"/>
    <w:rsid w:val="006B0518"/>
    <w:rsid w:val="006B3E2B"/>
    <w:rsid w:val="006B3E3F"/>
    <w:rsid w:val="006B67A6"/>
    <w:rsid w:val="006B6EA0"/>
    <w:rsid w:val="006D71C4"/>
    <w:rsid w:val="006D7C30"/>
    <w:rsid w:val="006F3EB0"/>
    <w:rsid w:val="006F48BE"/>
    <w:rsid w:val="007106AC"/>
    <w:rsid w:val="00713C7F"/>
    <w:rsid w:val="0071493C"/>
    <w:rsid w:val="00743F7F"/>
    <w:rsid w:val="007608D1"/>
    <w:rsid w:val="0076496E"/>
    <w:rsid w:val="007659F7"/>
    <w:rsid w:val="00765D5F"/>
    <w:rsid w:val="007700FE"/>
    <w:rsid w:val="007753D9"/>
    <w:rsid w:val="007830EE"/>
    <w:rsid w:val="007B467D"/>
    <w:rsid w:val="007B63C7"/>
    <w:rsid w:val="007C01D2"/>
    <w:rsid w:val="007C712E"/>
    <w:rsid w:val="007E0BE0"/>
    <w:rsid w:val="007E78B1"/>
    <w:rsid w:val="007F3561"/>
    <w:rsid w:val="00823B61"/>
    <w:rsid w:val="008248D5"/>
    <w:rsid w:val="00830569"/>
    <w:rsid w:val="00834B0D"/>
    <w:rsid w:val="00847F94"/>
    <w:rsid w:val="008513B8"/>
    <w:rsid w:val="00873BFC"/>
    <w:rsid w:val="00897696"/>
    <w:rsid w:val="008A00C1"/>
    <w:rsid w:val="008B34D6"/>
    <w:rsid w:val="008C01BB"/>
    <w:rsid w:val="008C0598"/>
    <w:rsid w:val="008D033C"/>
    <w:rsid w:val="008F099A"/>
    <w:rsid w:val="0090333A"/>
    <w:rsid w:val="00904725"/>
    <w:rsid w:val="00906F86"/>
    <w:rsid w:val="00907A59"/>
    <w:rsid w:val="009111D6"/>
    <w:rsid w:val="009263DF"/>
    <w:rsid w:val="0093054D"/>
    <w:rsid w:val="00941A7C"/>
    <w:rsid w:val="009555D3"/>
    <w:rsid w:val="00962A8E"/>
    <w:rsid w:val="009642C0"/>
    <w:rsid w:val="0097046D"/>
    <w:rsid w:val="00984A0F"/>
    <w:rsid w:val="00985ED4"/>
    <w:rsid w:val="009B254A"/>
    <w:rsid w:val="009B6FDB"/>
    <w:rsid w:val="009C5EDC"/>
    <w:rsid w:val="009D6682"/>
    <w:rsid w:val="009D74E0"/>
    <w:rsid w:val="009E16EB"/>
    <w:rsid w:val="009E261A"/>
    <w:rsid w:val="00A00F86"/>
    <w:rsid w:val="00A037A7"/>
    <w:rsid w:val="00A06CDF"/>
    <w:rsid w:val="00A162D8"/>
    <w:rsid w:val="00A24FD9"/>
    <w:rsid w:val="00A35D9A"/>
    <w:rsid w:val="00A77DE0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025"/>
    <w:rsid w:val="00B33A51"/>
    <w:rsid w:val="00B414DC"/>
    <w:rsid w:val="00B52E84"/>
    <w:rsid w:val="00B57863"/>
    <w:rsid w:val="00B60AB4"/>
    <w:rsid w:val="00B918C9"/>
    <w:rsid w:val="00B96A7F"/>
    <w:rsid w:val="00BA51A8"/>
    <w:rsid w:val="00BA7AB8"/>
    <w:rsid w:val="00BA7DF9"/>
    <w:rsid w:val="00BC5E7B"/>
    <w:rsid w:val="00BD46FD"/>
    <w:rsid w:val="00BD58D8"/>
    <w:rsid w:val="00BE5656"/>
    <w:rsid w:val="00BE7ACA"/>
    <w:rsid w:val="00C04236"/>
    <w:rsid w:val="00C04829"/>
    <w:rsid w:val="00C278D3"/>
    <w:rsid w:val="00C42256"/>
    <w:rsid w:val="00C47288"/>
    <w:rsid w:val="00C51D00"/>
    <w:rsid w:val="00C616CB"/>
    <w:rsid w:val="00C77DBF"/>
    <w:rsid w:val="00C82539"/>
    <w:rsid w:val="00C83493"/>
    <w:rsid w:val="00C90CC9"/>
    <w:rsid w:val="00C96F87"/>
    <w:rsid w:val="00CA297F"/>
    <w:rsid w:val="00CC3B33"/>
    <w:rsid w:val="00CC4AFC"/>
    <w:rsid w:val="00CE4570"/>
    <w:rsid w:val="00D23830"/>
    <w:rsid w:val="00D573E4"/>
    <w:rsid w:val="00D7225E"/>
    <w:rsid w:val="00D80F5C"/>
    <w:rsid w:val="00D818A1"/>
    <w:rsid w:val="00D86932"/>
    <w:rsid w:val="00D92554"/>
    <w:rsid w:val="00D94151"/>
    <w:rsid w:val="00D970E4"/>
    <w:rsid w:val="00DA33D9"/>
    <w:rsid w:val="00DA351E"/>
    <w:rsid w:val="00DB1FB7"/>
    <w:rsid w:val="00DB2C1F"/>
    <w:rsid w:val="00DC2AFD"/>
    <w:rsid w:val="00DC34AA"/>
    <w:rsid w:val="00DC5AA2"/>
    <w:rsid w:val="00DC649D"/>
    <w:rsid w:val="00DE1EBB"/>
    <w:rsid w:val="00DE3410"/>
    <w:rsid w:val="00DF32A8"/>
    <w:rsid w:val="00E16710"/>
    <w:rsid w:val="00E16F2B"/>
    <w:rsid w:val="00E22D4F"/>
    <w:rsid w:val="00E37678"/>
    <w:rsid w:val="00E54A2C"/>
    <w:rsid w:val="00E720A3"/>
    <w:rsid w:val="00E72634"/>
    <w:rsid w:val="00E81AE6"/>
    <w:rsid w:val="00E81B5A"/>
    <w:rsid w:val="00E931D7"/>
    <w:rsid w:val="00EB51D0"/>
    <w:rsid w:val="00EB5FD3"/>
    <w:rsid w:val="00EB79EB"/>
    <w:rsid w:val="00EC156F"/>
    <w:rsid w:val="00ED3462"/>
    <w:rsid w:val="00ED596A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85BDD"/>
    <w:rsid w:val="00FA4E8B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3183955"/>
  <w15:docId w15:val="{AA92D164-1623-473D-ACB7-7C6CB05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F51D91-2A63-4E16-9E52-768A49B09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9</Pages>
  <Words>2023</Words>
  <Characters>1153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1</cp:revision>
  <cp:lastPrinted>2019-01-14T14:22:00Z</cp:lastPrinted>
  <dcterms:created xsi:type="dcterms:W3CDTF">2019-09-16T17:04:00Z</dcterms:created>
  <dcterms:modified xsi:type="dcterms:W3CDTF">2020-05-05T07:36:00Z</dcterms:modified>
</cp:coreProperties>
</file>